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612"/>
        <w:gridCol w:w="6623"/>
      </w:tblGrid>
      <w:tr w:rsidR="00AD65E6" w:rsidRPr="00BB002D" w:rsidTr="00884F58">
        <w:tc>
          <w:tcPr>
            <w:tcW w:w="0" w:type="auto"/>
            <w:shd w:val="clear" w:color="auto" w:fill="auto"/>
          </w:tcPr>
          <w:p w:rsidR="00AD65E6" w:rsidRPr="00BB002D" w:rsidRDefault="00AD65E6" w:rsidP="00884F58">
            <w:pPr>
              <w:spacing w:after="288"/>
              <w:jc w:val="both"/>
            </w:pPr>
            <w:bookmarkStart w:id="0" w:name="__RefHeading__4056_1029877133"/>
            <w:bookmarkStart w:id="1" w:name="_Toc482882155"/>
            <w:bookmarkStart w:id="2" w:name="_Toc467601845"/>
            <w:bookmarkStart w:id="3" w:name="_Toc473543268"/>
            <w:bookmarkStart w:id="4" w:name="_Toc467854096"/>
            <w:bookmarkStart w:id="5" w:name="_Toc467855248"/>
            <w:bookmarkStart w:id="6" w:name="_GoBack"/>
            <w:bookmarkEnd w:id="0"/>
            <w:r w:rsidRPr="00BB002D">
              <w:t>1</w:t>
            </w:r>
          </w:p>
        </w:tc>
        <w:tc>
          <w:tcPr>
            <w:tcW w:w="0" w:type="auto"/>
            <w:shd w:val="clear" w:color="auto" w:fill="auto"/>
          </w:tcPr>
          <w:p w:rsidR="00AD65E6" w:rsidRPr="00BB002D" w:rsidRDefault="00AD65E6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AD65E6" w:rsidRPr="00BB002D" w:rsidRDefault="00AD65E6" w:rsidP="00AD65E6">
            <w:pPr>
              <w:rPr>
                <w:b/>
              </w:rPr>
            </w:pPr>
            <w:r w:rsidRPr="00633414">
              <w:rPr>
                <w:b/>
              </w:rPr>
              <w:t>ПРАКТИЧЕСКАЯ ТЕОЛОГИЯ</w:t>
            </w:r>
          </w:p>
        </w:tc>
      </w:tr>
      <w:tr w:rsidR="00AD65E6" w:rsidRPr="00BB002D" w:rsidTr="00884F58">
        <w:tc>
          <w:tcPr>
            <w:tcW w:w="0" w:type="auto"/>
            <w:shd w:val="clear" w:color="auto" w:fill="auto"/>
          </w:tcPr>
          <w:p w:rsidR="00AD65E6" w:rsidRPr="00BB002D" w:rsidRDefault="00AD65E6" w:rsidP="00884F58">
            <w:pPr>
              <w:spacing w:after="288"/>
              <w:jc w:val="both"/>
            </w:pPr>
            <w:r w:rsidRPr="00BB002D">
              <w:t>2</w:t>
            </w:r>
          </w:p>
        </w:tc>
        <w:tc>
          <w:tcPr>
            <w:tcW w:w="0" w:type="auto"/>
            <w:shd w:val="clear" w:color="auto" w:fill="auto"/>
          </w:tcPr>
          <w:p w:rsidR="00AD65E6" w:rsidRPr="00BB002D" w:rsidRDefault="00AD65E6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AD65E6" w:rsidRPr="00BB002D" w:rsidRDefault="00AD65E6" w:rsidP="00884F58">
            <w:pPr>
              <w:spacing w:after="288"/>
              <w:jc w:val="both"/>
            </w:pPr>
            <w:r w:rsidRPr="00BB002D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AD65E6" w:rsidRPr="00BB002D" w:rsidTr="00884F58">
        <w:tc>
          <w:tcPr>
            <w:tcW w:w="0" w:type="auto"/>
            <w:shd w:val="clear" w:color="auto" w:fill="auto"/>
          </w:tcPr>
          <w:p w:rsidR="00AD65E6" w:rsidRPr="00BB002D" w:rsidRDefault="00AD65E6" w:rsidP="00884F58">
            <w:pPr>
              <w:spacing w:after="288"/>
              <w:jc w:val="both"/>
            </w:pPr>
            <w:r w:rsidRPr="00BB002D">
              <w:t>3</w:t>
            </w:r>
          </w:p>
        </w:tc>
        <w:tc>
          <w:tcPr>
            <w:tcW w:w="0" w:type="auto"/>
            <w:shd w:val="clear" w:color="auto" w:fill="auto"/>
          </w:tcPr>
          <w:p w:rsidR="00AD65E6" w:rsidRPr="00BB002D" w:rsidRDefault="00AD65E6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AD65E6" w:rsidRPr="00BB002D" w:rsidRDefault="00AD65E6" w:rsidP="00884F58">
            <w:pPr>
              <w:spacing w:after="288"/>
              <w:jc w:val="both"/>
            </w:pPr>
            <w:r w:rsidRPr="00BB002D">
              <w:t>бакалавр богословия</w:t>
            </w:r>
          </w:p>
        </w:tc>
      </w:tr>
      <w:tr w:rsidR="00AD65E6" w:rsidRPr="00BB002D" w:rsidTr="00884F58">
        <w:tc>
          <w:tcPr>
            <w:tcW w:w="0" w:type="auto"/>
            <w:shd w:val="clear" w:color="auto" w:fill="auto"/>
          </w:tcPr>
          <w:p w:rsidR="00AD65E6" w:rsidRPr="00BB002D" w:rsidRDefault="00AD65E6" w:rsidP="00884F58">
            <w:pPr>
              <w:spacing w:after="288"/>
              <w:jc w:val="both"/>
            </w:pPr>
            <w:r w:rsidRPr="00BB002D">
              <w:t>4</w:t>
            </w:r>
          </w:p>
        </w:tc>
        <w:tc>
          <w:tcPr>
            <w:tcW w:w="0" w:type="auto"/>
            <w:shd w:val="clear" w:color="auto" w:fill="auto"/>
          </w:tcPr>
          <w:p w:rsidR="00AD65E6" w:rsidRPr="00BB002D" w:rsidRDefault="00AD65E6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AD65E6" w:rsidRPr="00BB002D" w:rsidRDefault="00AD65E6" w:rsidP="00884F58">
            <w:pPr>
              <w:spacing w:after="288"/>
              <w:jc w:val="both"/>
            </w:pPr>
            <w:r w:rsidRPr="00BB002D">
              <w:t>очная</w:t>
            </w:r>
          </w:p>
        </w:tc>
      </w:tr>
      <w:tr w:rsidR="00AD65E6" w:rsidRPr="00BB002D" w:rsidTr="00884F58">
        <w:tc>
          <w:tcPr>
            <w:tcW w:w="0" w:type="auto"/>
            <w:shd w:val="clear" w:color="auto" w:fill="auto"/>
          </w:tcPr>
          <w:p w:rsidR="00AD65E6" w:rsidRPr="00BB002D" w:rsidRDefault="00AD65E6" w:rsidP="00884F58">
            <w:pPr>
              <w:spacing w:after="288"/>
              <w:jc w:val="both"/>
            </w:pPr>
            <w:r w:rsidRPr="00BB002D">
              <w:t>5</w:t>
            </w:r>
          </w:p>
        </w:tc>
        <w:tc>
          <w:tcPr>
            <w:tcW w:w="0" w:type="auto"/>
            <w:shd w:val="clear" w:color="auto" w:fill="auto"/>
          </w:tcPr>
          <w:p w:rsidR="00AD65E6" w:rsidRPr="00BB002D" w:rsidRDefault="00AD65E6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AD65E6" w:rsidRPr="00BB002D" w:rsidRDefault="00AD65E6" w:rsidP="00884F58">
            <w:pPr>
              <w:spacing w:after="288"/>
              <w:jc w:val="both"/>
            </w:pPr>
            <w:r w:rsidRPr="00BB002D">
              <w:t>2017</w:t>
            </w:r>
          </w:p>
        </w:tc>
      </w:tr>
      <w:tr w:rsidR="00AD65E6" w:rsidRPr="00BB002D" w:rsidTr="00884F58">
        <w:tc>
          <w:tcPr>
            <w:tcW w:w="0" w:type="auto"/>
            <w:shd w:val="clear" w:color="auto" w:fill="auto"/>
          </w:tcPr>
          <w:p w:rsidR="00AD65E6" w:rsidRPr="00BB002D" w:rsidRDefault="00AD65E6" w:rsidP="00884F58">
            <w:pPr>
              <w:spacing w:after="288"/>
              <w:jc w:val="both"/>
            </w:pPr>
            <w:r w:rsidRPr="00BB002D">
              <w:t>6</w:t>
            </w:r>
          </w:p>
        </w:tc>
        <w:tc>
          <w:tcPr>
            <w:tcW w:w="0" w:type="auto"/>
            <w:shd w:val="clear" w:color="auto" w:fill="auto"/>
          </w:tcPr>
          <w:p w:rsidR="00AD65E6" w:rsidRPr="00BB002D" w:rsidRDefault="00AD65E6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AD65E6" w:rsidRPr="00AD65E6" w:rsidRDefault="00AD65E6" w:rsidP="00AD65E6">
            <w:pPr>
              <w:jc w:val="both"/>
              <w:rPr>
                <w:i/>
              </w:rPr>
            </w:pPr>
            <w:r w:rsidRPr="00633414">
              <w:t>Дать студентам систематическое представление о Практическом богословии, его авторах, идеях, достижениях, формировании и развитии в контексте церковной истории.</w:t>
            </w:r>
          </w:p>
        </w:tc>
      </w:tr>
      <w:tr w:rsidR="00AD65E6" w:rsidRPr="00BB002D" w:rsidTr="00884F58">
        <w:tc>
          <w:tcPr>
            <w:tcW w:w="0" w:type="auto"/>
            <w:shd w:val="clear" w:color="auto" w:fill="auto"/>
          </w:tcPr>
          <w:p w:rsidR="00AD65E6" w:rsidRPr="00BB002D" w:rsidRDefault="00AD65E6" w:rsidP="00884F58">
            <w:pPr>
              <w:spacing w:after="288"/>
              <w:jc w:val="both"/>
            </w:pPr>
            <w:r w:rsidRPr="00BB002D">
              <w:t>7</w:t>
            </w:r>
          </w:p>
        </w:tc>
        <w:tc>
          <w:tcPr>
            <w:tcW w:w="0" w:type="auto"/>
            <w:shd w:val="clear" w:color="auto" w:fill="auto"/>
          </w:tcPr>
          <w:p w:rsidR="00AD65E6" w:rsidRPr="00BB002D" w:rsidRDefault="00AD65E6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 xml:space="preserve">Место дисциплины в структуре </w:t>
            </w:r>
            <w:proofErr w:type="spellStart"/>
            <w:r w:rsidRPr="00BB002D"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AD65E6" w:rsidRPr="00BB002D" w:rsidRDefault="00AD65E6" w:rsidP="00884F58">
            <w:pPr>
              <w:jc w:val="both"/>
            </w:pPr>
            <w:r w:rsidRPr="00BB002D">
              <w:t>Вариативная часть, обязательные дисциплины</w:t>
            </w:r>
          </w:p>
        </w:tc>
      </w:tr>
      <w:tr w:rsidR="00AD65E6" w:rsidRPr="00BB002D" w:rsidTr="00884F58">
        <w:tc>
          <w:tcPr>
            <w:tcW w:w="0" w:type="auto"/>
            <w:shd w:val="clear" w:color="auto" w:fill="auto"/>
          </w:tcPr>
          <w:p w:rsidR="00AD65E6" w:rsidRPr="00BB002D" w:rsidRDefault="00AD65E6" w:rsidP="00884F58">
            <w:pPr>
              <w:spacing w:after="288"/>
              <w:jc w:val="both"/>
            </w:pPr>
            <w:r w:rsidRPr="00BB002D">
              <w:t>8</w:t>
            </w:r>
          </w:p>
        </w:tc>
        <w:tc>
          <w:tcPr>
            <w:tcW w:w="0" w:type="auto"/>
            <w:shd w:val="clear" w:color="auto" w:fill="auto"/>
          </w:tcPr>
          <w:p w:rsidR="00AD65E6" w:rsidRPr="00BB002D" w:rsidRDefault="00AD65E6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AD65E6" w:rsidRPr="00135885" w:rsidRDefault="00AD65E6" w:rsidP="00884F58">
            <w:pPr>
              <w:jc w:val="both"/>
            </w:pPr>
            <w:r w:rsidRPr="00F41265">
              <w:t>ПК-3: готовность выделять теологическую проблематику в междисциплинарных исследованиях.</w:t>
            </w:r>
          </w:p>
        </w:tc>
      </w:tr>
      <w:tr w:rsidR="00AD65E6" w:rsidRPr="00BB002D" w:rsidTr="00884F58">
        <w:tc>
          <w:tcPr>
            <w:tcW w:w="0" w:type="auto"/>
            <w:shd w:val="clear" w:color="auto" w:fill="auto"/>
          </w:tcPr>
          <w:p w:rsidR="00AD65E6" w:rsidRPr="00BB002D" w:rsidRDefault="00AD65E6" w:rsidP="00884F58">
            <w:pPr>
              <w:spacing w:after="288"/>
              <w:jc w:val="both"/>
            </w:pPr>
            <w:r w:rsidRPr="00BB002D">
              <w:t>9</w:t>
            </w:r>
          </w:p>
        </w:tc>
        <w:tc>
          <w:tcPr>
            <w:tcW w:w="0" w:type="auto"/>
            <w:shd w:val="clear" w:color="auto" w:fill="auto"/>
          </w:tcPr>
          <w:p w:rsidR="00AD65E6" w:rsidRPr="00BB002D" w:rsidRDefault="00AD65E6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AD65E6" w:rsidRPr="00135885" w:rsidRDefault="00AD65E6" w:rsidP="00884F58">
            <w:pPr>
              <w:widowControl w:val="0"/>
              <w:autoSpaceDE w:val="0"/>
              <w:autoSpaceDN w:val="0"/>
              <w:adjustRightInd w:val="0"/>
              <w:rPr>
                <w:i/>
                <w:iCs/>
              </w:rPr>
            </w:pPr>
            <w:r w:rsidRPr="00633414">
              <w:rPr>
                <w:i/>
                <w:iCs/>
              </w:rPr>
              <w:t>Емельянов</w:t>
            </w:r>
            <w:r>
              <w:rPr>
                <w:i/>
                <w:iCs/>
              </w:rPr>
              <w:t xml:space="preserve"> </w:t>
            </w:r>
            <w:r w:rsidRPr="00633414">
              <w:rPr>
                <w:i/>
                <w:iCs/>
              </w:rPr>
              <w:t xml:space="preserve">Н. Н., </w:t>
            </w:r>
            <w:proofErr w:type="spellStart"/>
            <w:r w:rsidRPr="00633414">
              <w:rPr>
                <w:i/>
                <w:iCs/>
              </w:rPr>
              <w:t>прот</w:t>
            </w:r>
            <w:proofErr w:type="spellEnd"/>
            <w:r w:rsidRPr="00633414">
              <w:rPr>
                <w:i/>
                <w:iCs/>
              </w:rPr>
              <w:t>.</w:t>
            </w:r>
          </w:p>
        </w:tc>
      </w:tr>
    </w:tbl>
    <w:p w:rsidR="00AD65E6" w:rsidRPr="00BB002D" w:rsidRDefault="00AD65E6" w:rsidP="00AD65E6">
      <w:pPr>
        <w:spacing w:after="288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7"/>
        <w:gridCol w:w="867"/>
        <w:gridCol w:w="752"/>
        <w:gridCol w:w="735"/>
        <w:gridCol w:w="1277"/>
        <w:gridCol w:w="4433"/>
      </w:tblGrid>
      <w:tr w:rsidR="00AD65E6" w:rsidRPr="00BB002D" w:rsidTr="00884F58">
        <w:trPr>
          <w:trHeight w:val="347"/>
        </w:trPr>
        <w:tc>
          <w:tcPr>
            <w:tcW w:w="787" w:type="pct"/>
          </w:tcPr>
          <w:p w:rsidR="00AD65E6" w:rsidRPr="00BB002D" w:rsidRDefault="00AD65E6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AD65E6" w:rsidRPr="00BB002D" w:rsidRDefault="00AD65E6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AD65E6" w:rsidRPr="00BB002D" w:rsidRDefault="00AD65E6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AD65E6" w:rsidRPr="00BB002D" w:rsidRDefault="00AD65E6" w:rsidP="00884F58">
            <w:pPr>
              <w:spacing w:after="288"/>
              <w:jc w:val="both"/>
              <w:rPr>
                <w:i/>
              </w:rPr>
            </w:pPr>
            <w:proofErr w:type="gramStart"/>
            <w:r w:rsidRPr="00BB002D">
              <w:rPr>
                <w:i/>
              </w:rPr>
              <w:t>Ср</w:t>
            </w:r>
            <w:proofErr w:type="gramEnd"/>
            <w:r w:rsidRPr="00BB002D">
              <w:rPr>
                <w:i/>
              </w:rPr>
              <w:t>.</w:t>
            </w:r>
          </w:p>
        </w:tc>
        <w:tc>
          <w:tcPr>
            <w:tcW w:w="667" w:type="pct"/>
          </w:tcPr>
          <w:p w:rsidR="00AD65E6" w:rsidRPr="00BB002D" w:rsidRDefault="00AD65E6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AD65E6" w:rsidRPr="00BB002D" w:rsidRDefault="00AD65E6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Промежуточная аттестация</w:t>
            </w:r>
          </w:p>
        </w:tc>
      </w:tr>
      <w:bookmarkEnd w:id="1"/>
      <w:bookmarkEnd w:id="2"/>
      <w:bookmarkEnd w:id="3"/>
      <w:tr w:rsidR="00AD65E6" w:rsidRPr="00932442" w:rsidTr="00884F58">
        <w:trPr>
          <w:trHeight w:val="347"/>
        </w:trPr>
        <w:tc>
          <w:tcPr>
            <w:tcW w:w="7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D65E6" w:rsidRPr="00633414" w:rsidRDefault="00AD65E6" w:rsidP="00884F58">
            <w:pPr>
              <w:jc w:val="both"/>
            </w:pPr>
            <w:r w:rsidRPr="00633414">
              <w:t>8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D65E6" w:rsidRPr="00633414" w:rsidRDefault="00AD65E6" w:rsidP="00884F58">
            <w:pPr>
              <w:jc w:val="both"/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D65E6" w:rsidRPr="00633414" w:rsidRDefault="00AD65E6" w:rsidP="00884F58">
            <w:r w:rsidRPr="00633414">
              <w:t>28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D65E6" w:rsidRPr="00633414" w:rsidRDefault="00AD65E6" w:rsidP="00884F58">
            <w:r w:rsidRPr="00633414">
              <w:t>44</w:t>
            </w:r>
          </w:p>
        </w:tc>
        <w:tc>
          <w:tcPr>
            <w:tcW w:w="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D65E6" w:rsidRPr="00633414" w:rsidRDefault="00AD65E6" w:rsidP="00884F58">
            <w:pPr>
              <w:jc w:val="both"/>
            </w:pPr>
          </w:p>
        </w:tc>
        <w:tc>
          <w:tcPr>
            <w:tcW w:w="23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D65E6" w:rsidRPr="00633414" w:rsidRDefault="00AD65E6" w:rsidP="00884F58">
            <w:pPr>
              <w:jc w:val="both"/>
            </w:pPr>
            <w:r w:rsidRPr="00633414">
              <w:t>Зачет.</w:t>
            </w:r>
          </w:p>
        </w:tc>
      </w:tr>
      <w:bookmarkEnd w:id="4"/>
      <w:bookmarkEnd w:id="5"/>
    </w:tbl>
    <w:p w:rsidR="00AD65E6" w:rsidRPr="00F41265" w:rsidRDefault="00AD65E6" w:rsidP="00AD65E6">
      <w:pPr>
        <w:rPr>
          <w:i/>
        </w:rPr>
      </w:pPr>
    </w:p>
    <w:bookmarkEnd w:id="6"/>
    <w:p w:rsidR="00694DD1" w:rsidRPr="00633414" w:rsidRDefault="00694DD1" w:rsidP="00633414">
      <w:pPr>
        <w:jc w:val="both"/>
      </w:pPr>
    </w:p>
    <w:sectPr w:rsidR="00694DD1" w:rsidRPr="00633414" w:rsidSect="00345256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641FE" w:rsidRDefault="009641FE" w:rsidP="00694DD1">
      <w:r>
        <w:separator/>
      </w:r>
    </w:p>
  </w:endnote>
  <w:endnote w:type="continuationSeparator" w:id="0">
    <w:p w:rsidR="009641FE" w:rsidRDefault="009641FE" w:rsidP="00694D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02577910"/>
      <w:docPartObj>
        <w:docPartGallery w:val="Page Numbers (Bottom of Page)"/>
        <w:docPartUnique/>
      </w:docPartObj>
    </w:sdtPr>
    <w:sdtEndPr/>
    <w:sdtContent>
      <w:p w:rsidR="00694DD1" w:rsidRDefault="008931F2">
        <w:pPr>
          <w:pStyle w:val="a8"/>
          <w:jc w:val="center"/>
        </w:pPr>
        <w:r>
          <w:fldChar w:fldCharType="begin"/>
        </w:r>
        <w:r w:rsidR="00694DD1">
          <w:instrText>PAGE   \* MERGEFORMAT</w:instrText>
        </w:r>
        <w:r>
          <w:fldChar w:fldCharType="separate"/>
        </w:r>
        <w:r w:rsidR="00B07EAB">
          <w:rPr>
            <w:noProof/>
          </w:rPr>
          <w:t>1</w:t>
        </w:r>
        <w:r>
          <w:fldChar w:fldCharType="end"/>
        </w:r>
      </w:p>
    </w:sdtContent>
  </w:sdt>
  <w:p w:rsidR="00694DD1" w:rsidRDefault="00694DD1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641FE" w:rsidRDefault="009641FE" w:rsidP="00694DD1">
      <w:r>
        <w:separator/>
      </w:r>
    </w:p>
  </w:footnote>
  <w:footnote w:type="continuationSeparator" w:id="0">
    <w:p w:rsidR="009641FE" w:rsidRDefault="009641FE" w:rsidP="00694D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2">
    <w:nsid w:val="4B3B4CE6"/>
    <w:multiLevelType w:val="hybridMultilevel"/>
    <w:tmpl w:val="88E2D97A"/>
    <w:lvl w:ilvl="0" w:tplc="0419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05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03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0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03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05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4">
    <w:nsid w:val="79435DD4"/>
    <w:multiLevelType w:val="singleLevel"/>
    <w:tmpl w:val="041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5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U1t7QwtjQ2MjQ2MrFU0lEKTi0uzszPAykwqgUAFFMsGywAAAA="/>
  </w:docVars>
  <w:rsids>
    <w:rsidRoot w:val="00977B0D"/>
    <w:rsid w:val="000C539D"/>
    <w:rsid w:val="00110CB4"/>
    <w:rsid w:val="0017231E"/>
    <w:rsid w:val="00187B58"/>
    <w:rsid w:val="00192B80"/>
    <w:rsid w:val="001C0E9B"/>
    <w:rsid w:val="00210685"/>
    <w:rsid w:val="002B65BA"/>
    <w:rsid w:val="002E1C33"/>
    <w:rsid w:val="002E6032"/>
    <w:rsid w:val="00345256"/>
    <w:rsid w:val="00454C92"/>
    <w:rsid w:val="00486C6F"/>
    <w:rsid w:val="00597095"/>
    <w:rsid w:val="005A419D"/>
    <w:rsid w:val="005C0E52"/>
    <w:rsid w:val="00633414"/>
    <w:rsid w:val="006712D3"/>
    <w:rsid w:val="00694DD1"/>
    <w:rsid w:val="006B18BA"/>
    <w:rsid w:val="006C4C5E"/>
    <w:rsid w:val="006F1D01"/>
    <w:rsid w:val="0072219C"/>
    <w:rsid w:val="008464FF"/>
    <w:rsid w:val="008835C2"/>
    <w:rsid w:val="008931F2"/>
    <w:rsid w:val="008B3246"/>
    <w:rsid w:val="008B3C78"/>
    <w:rsid w:val="0091351B"/>
    <w:rsid w:val="009641FE"/>
    <w:rsid w:val="00977B0D"/>
    <w:rsid w:val="009950E3"/>
    <w:rsid w:val="009B573E"/>
    <w:rsid w:val="009D4733"/>
    <w:rsid w:val="00A54840"/>
    <w:rsid w:val="00A76F4F"/>
    <w:rsid w:val="00AB2081"/>
    <w:rsid w:val="00AD65E6"/>
    <w:rsid w:val="00B07EAB"/>
    <w:rsid w:val="00BC748F"/>
    <w:rsid w:val="00C65737"/>
    <w:rsid w:val="00C801EB"/>
    <w:rsid w:val="00CA6DA8"/>
    <w:rsid w:val="00D10310"/>
    <w:rsid w:val="00D12147"/>
    <w:rsid w:val="00D2491F"/>
    <w:rsid w:val="00D26E6D"/>
    <w:rsid w:val="00D564B5"/>
    <w:rsid w:val="00DE668F"/>
    <w:rsid w:val="00EA0FCE"/>
    <w:rsid w:val="00EE6405"/>
    <w:rsid w:val="00FC1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1351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2B65BA"/>
    <w:pPr>
      <w:spacing w:before="240" w:after="240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autoRedefine/>
    <w:qFormat/>
    <w:rsid w:val="002B65BA"/>
    <w:pPr>
      <w:keepNext/>
      <w:spacing w:before="120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autoRedefine/>
    <w:qFormat/>
    <w:rsid w:val="002B65BA"/>
    <w:pPr>
      <w:keepNext/>
      <w:spacing w:before="240" w:after="60"/>
      <w:ind w:left="1584" w:hanging="864"/>
      <w:outlineLvl w:val="3"/>
    </w:pPr>
    <w:rPr>
      <w:b/>
      <w:bCs/>
      <w:i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2B65BA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2B65BA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2B65BA"/>
    <w:rPr>
      <w:rFonts w:ascii="Times New Roman" w:eastAsia="Times New Roman" w:hAnsi="Times New Roman" w:cs="Times New Roman"/>
      <w:b/>
      <w:bCs/>
      <w:i/>
      <w:sz w:val="24"/>
      <w:szCs w:val="28"/>
      <w:lang w:eastAsia="ru-RU"/>
    </w:rPr>
  </w:style>
  <w:style w:type="paragraph" w:customStyle="1" w:styleId="12">
    <w:name w:val="Знак1"/>
    <w:basedOn w:val="a"/>
    <w:rsid w:val="00694DD1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3">
    <w:name w:val="Hyperlink"/>
    <w:basedOn w:val="a0"/>
    <w:uiPriority w:val="99"/>
    <w:rsid w:val="00694DD1"/>
    <w:rPr>
      <w:color w:val="0000FF"/>
      <w:u w:val="single"/>
    </w:rPr>
  </w:style>
  <w:style w:type="paragraph" w:styleId="a4">
    <w:name w:val="List Paragraph"/>
    <w:basedOn w:val="a"/>
    <w:qFormat/>
    <w:rsid w:val="00694DD1"/>
    <w:pPr>
      <w:spacing w:after="20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">
    <w:name w:val="УМКД Заголовок 1 ФГОС"/>
    <w:basedOn w:val="a"/>
    <w:qFormat/>
    <w:rsid w:val="00694DD1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FR2">
    <w:name w:val="FR2"/>
    <w:rsid w:val="00694DD1"/>
    <w:pPr>
      <w:widowControl w:val="0"/>
      <w:autoSpaceDE w:val="0"/>
      <w:autoSpaceDN w:val="0"/>
      <w:spacing w:before="180" w:after="0" w:line="240" w:lineRule="auto"/>
    </w:pPr>
    <w:rPr>
      <w:rFonts w:ascii="Courier New" w:eastAsia="Times New Roman" w:hAnsi="Courier New" w:cs="Courier New"/>
      <w:sz w:val="24"/>
      <w:szCs w:val="24"/>
      <w:lang w:eastAsia="ru-RU"/>
    </w:rPr>
  </w:style>
  <w:style w:type="paragraph" w:customStyle="1" w:styleId="a5">
    <w:name w:val="УМКД Текст без нумерации"/>
    <w:uiPriority w:val="99"/>
    <w:qFormat/>
    <w:rsid w:val="00694DD1"/>
    <w:pPr>
      <w:keepLines/>
      <w:widowControl w:val="0"/>
      <w:suppressAutoHyphens/>
      <w:spacing w:after="0" w:line="360" w:lineRule="auto"/>
      <w:ind w:firstLine="567"/>
      <w:jc w:val="both"/>
    </w:pPr>
    <w:rPr>
      <w:rFonts w:ascii="Calibri" w:eastAsia="Calibri" w:hAnsi="Calibri" w:cs="Times New Roman"/>
      <w:color w:val="00000A"/>
      <w:sz w:val="24"/>
      <w:szCs w:val="20"/>
      <w:lang w:eastAsia="ru-RU"/>
    </w:rPr>
  </w:style>
  <w:style w:type="paragraph" w:styleId="a6">
    <w:name w:val="header"/>
    <w:basedOn w:val="a"/>
    <w:link w:val="a7"/>
    <w:uiPriority w:val="99"/>
    <w:unhideWhenUsed/>
    <w:rsid w:val="00694DD1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694DD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footer"/>
    <w:basedOn w:val="a"/>
    <w:link w:val="a9"/>
    <w:uiPriority w:val="99"/>
    <w:unhideWhenUsed/>
    <w:rsid w:val="00694DD1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694DD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TOC Heading"/>
    <w:basedOn w:val="10"/>
    <w:next w:val="a"/>
    <w:uiPriority w:val="39"/>
    <w:semiHidden/>
    <w:unhideWhenUsed/>
    <w:qFormat/>
    <w:rsid w:val="006F1D01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6F1D01"/>
    <w:pPr>
      <w:spacing w:after="100"/>
      <w:ind w:left="480"/>
    </w:pPr>
  </w:style>
  <w:style w:type="paragraph" w:styleId="13">
    <w:name w:val="toc 1"/>
    <w:basedOn w:val="a"/>
    <w:next w:val="a"/>
    <w:autoRedefine/>
    <w:uiPriority w:val="39"/>
    <w:unhideWhenUsed/>
    <w:rsid w:val="006F1D01"/>
    <w:pPr>
      <w:spacing w:after="100"/>
    </w:pPr>
  </w:style>
  <w:style w:type="paragraph" w:styleId="ab">
    <w:name w:val="Balloon Text"/>
    <w:basedOn w:val="a"/>
    <w:link w:val="ac"/>
    <w:uiPriority w:val="99"/>
    <w:semiHidden/>
    <w:unhideWhenUsed/>
    <w:rsid w:val="006F1D01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6F1D01"/>
    <w:rPr>
      <w:rFonts w:ascii="Tahoma" w:eastAsia="Times New Roman" w:hAnsi="Tahoma" w:cs="Tahoma"/>
      <w:sz w:val="16"/>
      <w:szCs w:val="16"/>
      <w:lang w:eastAsia="ru-RU"/>
    </w:rPr>
  </w:style>
  <w:style w:type="table" w:styleId="ad">
    <w:name w:val="Table Grid"/>
    <w:basedOn w:val="a1"/>
    <w:uiPriority w:val="59"/>
    <w:rsid w:val="00C801E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e">
    <w:name w:val="Emphasis"/>
    <w:uiPriority w:val="20"/>
    <w:qFormat/>
    <w:rsid w:val="00AD65E6"/>
    <w:rPr>
      <w:i/>
      <w:iCs/>
    </w:rPr>
  </w:style>
  <w:style w:type="paragraph" w:customStyle="1" w:styleId="af">
    <w:name w:val="Стиль"/>
    <w:rsid w:val="00AD65E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32">
    <w:name w:val="Стиль3"/>
    <w:basedOn w:val="af"/>
    <w:rsid w:val="00AD65E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A51762-CD2F-4DA3-953F-794807A52E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12</Words>
  <Characters>642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7</cp:revision>
  <dcterms:created xsi:type="dcterms:W3CDTF">2017-07-26T06:34:00Z</dcterms:created>
  <dcterms:modified xsi:type="dcterms:W3CDTF">2018-03-22T10:29:00Z</dcterms:modified>
</cp:coreProperties>
</file>